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f85878bd794473986e2f94fb18f125f319018ce"/>
    <w:p>
      <w:pPr>
        <w:pStyle w:val="Heading1"/>
      </w:pPr>
      <w:r>
        <w:t xml:space="preserve">INTERNATIONAL MILITARY INTERNSHIP APPLICATION</w:t>
      </w:r>
    </w:p>
    <w:p>
      <w:pPr>
        <w:pStyle w:val="FirstParagraph"/>
      </w:pPr>
      <w:r>
        <w:t xml:space="preserve">An Internship Application Letter for Military Officer Position in Italy Rome</w:t>
      </w:r>
    </w:p>
    <w:bookmarkEnd w:id="20"/>
    <w:p>
      <w:pPr>
        <w:pStyle w:val="BodyText"/>
      </w:pPr>
      <w:r>
        <w:t xml:space="preserve">To the Selection Committee,</w:t>
      </w:r>
    </w:p>
    <w:p>
      <w:pPr>
        <w:pStyle w:val="BodyText"/>
      </w:pPr>
      <w:r>
        <w:t xml:space="preserve">Italian Armed Forces Recruitment Division</w:t>
      </w:r>
      <w:r>
        <w:br/>
      </w:r>
      <w:r>
        <w:t xml:space="preserve">Ministry of Defence</w:t>
      </w:r>
      <w:r>
        <w:br/>
      </w:r>
      <w:r>
        <w:t xml:space="preserve">Via Vittorio Emanuele Orlando, 104 - 00198 Rome, Italy</w:t>
      </w:r>
    </w:p>
    <w:bookmarkStart w:id="21" w:name="X19d5614f69e2ca4b14549ede8ac442c232b5579"/>
    <w:p>
      <w:pPr>
        <w:pStyle w:val="Heading2"/>
      </w:pPr>
      <w:r>
        <w:t xml:space="preserve">Subject: Internship Application for Military Officer Development Program</w:t>
      </w:r>
    </w:p>
    <w:bookmarkEnd w:id="21"/>
    <w:p>
      <w:pPr>
        <w:pStyle w:val="FirstParagraph"/>
      </w:pPr>
      <w:r>
        <w:t xml:space="preserve">Dear Esteemed Selection Committee,</w:t>
      </w:r>
    </w:p>
    <w:p>
      <w:pPr>
        <w:pStyle w:val="BodyText"/>
      </w:pPr>
      <w:r>
        <w:t xml:space="preserve">It is with profound respect for Italy's military heritage and unwavering commitment to international security that I submit this Internship Application Letter, expressing my fervent interest in the Military Officer Development Program within the Italian Armed Forces stationed in Rome. As a dedicated military aspirant currently completing my Bachelor of Science in Strategic Studies at the United States Military Academy, I have meticulously prepared for this opportunity to immerse myself in Italy's distinguished military tradition while contributing to NATO's collective defense framework from its historic heart in Italy Rome.</w:t>
      </w:r>
    </w:p>
    <w:p>
      <w:pPr>
        <w:pStyle w:val="BodyText"/>
      </w:pPr>
      <w:r>
        <w:t xml:space="preserve">My academic journey has been deliberately structured around equipping me with the intellectual and ethical foundation necessary for modern Military Officer leadership. Courses such as "Historical Military Strategy," "International Security Policy," and "Crisis Management Simulation" have provided rigorous analytical frameworks, while my participation in the Cadet Leadership Corps cultivated practical decision-making abilities under pressure. Crucially, I have maintained a 3.8/4.0 GPA while completing an advanced certification in Mediterranean Security Dynamics through the Naval War College's online program—directly aligning with Italy's strategic focus on regional stability across the Tyrrhenian Sea and Adriatic Basin.</w:t>
      </w:r>
    </w:p>
    <w:p>
      <w:pPr>
        <w:pStyle w:val="BodyText"/>
      </w:pPr>
      <w:r>
        <w:t xml:space="preserve">The significance of this opportunity to serve within Italy Rome cannot be overstated. As I meticulously study the evolution of Roman military legions that once shaped continental strategy, I recognize how contemporary Italian Armed Forces continue this legacy through their global deployments—from peacekeeping in Kosovo to humanitarian operations in Africa. The Ministry's emphasis on "integrated security" and interoperability with NATO allies resonates deeply with my professional vision. I have followed Italy Rome's pivotal role in establishing the European Defence Agency headquarters and its contributions to EU Battlegroups, making this internship not merely a career step but a meaningful engagement with living military history.</w:t>
      </w:r>
    </w:p>
    <w:p>
      <w:pPr>
        <w:pStyle w:val="BodyText"/>
      </w:pPr>
      <w:r>
        <w:t xml:space="preserve">During my academic tenure, I spearheaded a university-sponsored initiative coordinating joint training exercises between U.S. Army ROTC and National Guard units—directly mirroring the multinational cooperation ethos central to Italy Rome's military operations. This experience taught me to navigate cultural nuances while building cohesive teams under operational constraints; skills I am eager to apply when working alongside Italian service members at the Centro di Formazione Militare in Rome. I am particularly keen to contribute during exercises like "Spartan Shield" conducted annually at Camp Edwards, where I witnessed firsthand how Italy's tactical expertise enhances multinational readiness.</w:t>
      </w:r>
    </w:p>
    <w:p>
      <w:pPr>
        <w:pStyle w:val="BodyText"/>
      </w:pPr>
      <w:r>
        <w:t xml:space="preserve">My fluency in Italian (B2 level certified by CILS) and proficiency in English have allowed me to engage with primary sources on Roman military history and contemporary Italian defense policy. Having studied the ancient Roman *legio* structure at the University of Rome "La Sapienza" during a summer exchange, I developed a deep appreciation for how Italy's modern military organizes around principles of discipline and innovation that echo its imperial past. This academic foundation prepares me to absorb the sophisticated operational doctrines of Italy Rome's Special Operations Command and Ground Forces Command without requiring significant cultural adjustment.</w:t>
      </w:r>
    </w:p>
    <w:p>
      <w:pPr>
        <w:pStyle w:val="BodyText"/>
      </w:pPr>
      <w:r>
        <w:t xml:space="preserve">What distinguishes my application is my commitment to serving as a bridge between American military perspectives and Italian strategic traditions. In today's complex security environment, where hybrid threats require seamless alliance coordination, I aim to leverage this internship to develop actionable insights for future interoperability initiatives. I envision contributing to the Italian Ministry of Defence's ongoing efforts in counter-terrorism training by sharing U.S.-developed threat assessment frameworks while learning from Italy Rome's unparalleled experience in urban warfare operations—a skill set critically relevant following recent NATO exercises in Southern Europe.</w:t>
      </w:r>
    </w:p>
    <w:p>
      <w:pPr>
        <w:pStyle w:val="BodyText"/>
      </w:pPr>
      <w:r>
        <w:t xml:space="preserve">I have attached comprehensive documentation including my academic transcripts, a letter of recommendation from Colonel A. Thompson (USMA), and proof of Italian language certification. My resume details additional qualifications: 300+ hours of disaster response training with the American Red Cross, completion of the NATO Basic Military Officer Course syllabus, and proficiency in military logistics software systems used by Italian forces such as FALCON.</w:t>
      </w:r>
    </w:p>
    <w:p>
      <w:pPr>
        <w:pStyle w:val="BodyText"/>
      </w:pPr>
      <w:r>
        <w:t xml:space="preserve">Italy Rome represents not merely a location but an unparalleled crucible for military development. The city's historic Forum Romanum stands as a testament to how strategic vision shapes empires—just as the modern Italian Armed Forces, headquartered in this sacred ground of Western civilization, shape contemporary security architecture. I am prepared to embrace every aspect of this Internship Application Letter not as a formality but as a solemn pledge to honor Italy's military legacy through dedicated service.</w:t>
      </w:r>
    </w:p>
    <w:p>
      <w:pPr>
        <w:pStyle w:val="BodyText"/>
      </w:pPr>
      <w:r>
        <w:t xml:space="preserve">My professional aspiration is clear: to become an officer who embodies the highest ideals of the Italian Armed Forces—disciplined, adaptable, and committed to peace through strength. This internship represents the critical next step toward that goal. I respectfully request an opportunity to discuss how my training in strategic leadership and cross-cultural collaboration aligns with your institution's mission during a formal interview at your earliest convenience.</w:t>
      </w:r>
    </w:p>
    <w:p>
      <w:pPr>
        <w:pStyle w:val="BodyText"/>
      </w:pPr>
      <w:r>
        <w:t xml:space="preserve">Thank you for considering this Internship Application Letter for the Military Officer Development Program. I am deeply honored by the prospect of contributing to Italy Rome's storied military tradition and eagerly anticipate the possibility of serving under the banner of Italian Armed Forces in our shared commitment to global security.</w:t>
      </w:r>
    </w:p>
    <w:p>
      <w:pPr>
        <w:pStyle w:val="BodyText"/>
      </w:pPr>
      <w:r>
        <w:t xml:space="preserve">Respectfully submitted,</w:t>
      </w:r>
    </w:p>
    <w:p>
      <w:pPr>
        <w:pStyle w:val="BodyText"/>
      </w:pPr>
      <w:r>
        <w:rPr>
          <w:bCs/>
          <w:b/>
        </w:rPr>
        <w:t xml:space="preserve">Michael V. Rossi</w:t>
      </w:r>
      <w:r>
        <w:br/>
      </w:r>
      <w:r>
        <w:t xml:space="preserve">U.S. Citizen</w:t>
      </w:r>
      <w:r>
        <w:br/>
      </w:r>
      <w:r>
        <w:t xml:space="preserve">Student, Strategic Studies (Class of May 2025)</w:t>
      </w:r>
      <w:r>
        <w:br/>
      </w:r>
      <w:r>
        <w:t xml:space="preserve">United States Military Academy</w:t>
      </w:r>
      <w:r>
        <w:br/>
      </w:r>
      <w:r>
        <w:t xml:space="preserve">West Point, NY 10996</w:t>
      </w:r>
      <w:r>
        <w:br/>
      </w:r>
      <w:r>
        <w:t xml:space="preserve">+1 (315) 555-7890 | m.rossi@usma.edu</w:t>
      </w:r>
    </w:p>
    <w:p>
      <w:pPr>
        <w:pStyle w:val="BodyText"/>
      </w:pPr>
      <w:r>
        <w:rPr>
          <w:bCs/>
          <w:b/>
        </w:rPr>
        <w:t xml:space="preserve">Enclosures:</w:t>
      </w:r>
      <w:r>
        <w:br/>
      </w:r>
      <w:r>
        <w:t xml:space="preserve">- Academic Transcripts (USMA)</w:t>
      </w:r>
      <w:r>
        <w:br/>
      </w:r>
      <w:r>
        <w:t xml:space="preserve">- Letter of Recommendation from U.S. Army Colonel A. Thompson</w:t>
      </w:r>
      <w:r>
        <w:br/>
      </w:r>
      <w:r>
        <w:t xml:space="preserve">- CILS Italian Language Certification (B2 Level)</w:t>
      </w:r>
      <w:r>
        <w:br/>
      </w:r>
      <w:r>
        <w:t xml:space="preserve">- Resume: Professional Military Experience</w:t>
      </w:r>
    </w:p>
    <w:p>
      <w:pPr>
        <w:pStyle w:val="BodyText"/>
      </w:pPr>
      <w:r>
        <w:t xml:space="preserve">"The Roman soldier did not fight for a kingdom, but for the Republic. Today's Italian military officer serves not just Italy, but the enduring ideal of security through shared values." - Adapted from Livy's *Ab Urbe Condi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Italy Rome</dc:title>
  <dc:creator/>
  <dc:language>en</dc:language>
  <cp:keywords/>
  <dcterms:created xsi:type="dcterms:W3CDTF">2026-07-21T05:04:08Z</dcterms:created>
  <dcterms:modified xsi:type="dcterms:W3CDTF">2026-07-21T05:04:08Z</dcterms:modified>
</cp:coreProperties>
</file>

<file path=docProps/custom.xml><?xml version="1.0" encoding="utf-8"?>
<Properties xmlns="http://schemas.openxmlformats.org/officeDocument/2006/custom-properties" xmlns:vt="http://schemas.openxmlformats.org/officeDocument/2006/docPropsVTypes"/>
</file>